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de574d0401d962efc981451646332ee905f62cc"/>
    <w:p>
      <w:pPr>
        <w:pStyle w:val="Heading1"/>
      </w:pPr>
      <w:r>
        <w:t xml:space="preserve">Cover Letter for Oceanographer Position in Sri Lanka Colombo</w:t>
      </w:r>
    </w:p>
    <w:p>
      <w:pPr>
        <w:pStyle w:val="FirstParagraph"/>
      </w:pPr>
      <w:r>
        <w:t xml:space="preserve">Dear [Hiring Manager's Name],</w:t>
      </w:r>
    </w:p>
    <w:p>
      <w:pPr>
        <w:pStyle w:val="BodyText"/>
      </w:pPr>
      <w:r>
        <w:t xml:space="preserve">I am writing to express my enthusiastic interest in the Oceanographer position at [Organization Name] in Sri Lanka Colombo. As a dedicated and experienced oceanographer with a passion for marine science, I am eager to contribute my expertise to the vibrant scientific community of Sri Lanka Colombo and support initiatives that address critical oceanic challenges. My academic background, fieldwork experience, and commitment to sustainable marine practices align seamlessly with the mission of your organization, particularly in a region as ecologically significant as Sri Lanka Colombo.</w:t>
      </w:r>
    </w:p>
    <w:p>
      <w:pPr>
        <w:pStyle w:val="BodyText"/>
      </w:pPr>
      <w:r>
        <w:t xml:space="preserve">As an Oceanographer, I have spent over [X years] immersed in research focused on coastal ecosystems, oceanographic modeling, and climate change impacts on marine environments. My work has spanned from the tropical waters of the Indian Ocean to the temperate regions of Europe, but my focus has always been rooted in understanding how human activity and natural processes interact to shape our oceans. Sri Lanka Colombo, with its strategic location along major shipping routes and rich biodiversity, presents a unique opportunity to apply this knowledge toward meaningful scientific and environmental advancements.</w:t>
      </w:r>
    </w:p>
    <w:p>
      <w:pPr>
        <w:pStyle w:val="BodyText"/>
      </w:pPr>
      <w:r>
        <w:t xml:space="preserve">The importance of oceanography in Sri Lanka Colombo cannot be overstated. The region’s coastal communities rely heavily on marine resources for livelihoods, and the health of its oceans directly impacts food security, tourism, and climate resilience. As an Oceanographer, I am deeply committed to fostering sustainable practices that protect these ecosystems while supporting economic growth. My research on coral reef conservation in the Maldives and my work with coastal erosion mitigation in Southeast Asia have equipped me with the skills to address similar challenges in Sri Lanka Colombo. I am particularly interested in collaborating on projects that integrate traditional ecological knowledge with modern scientific methods to create holistic solutions for marine resource management.</w:t>
      </w:r>
    </w:p>
    <w:p>
      <w:pPr>
        <w:pStyle w:val="BodyText"/>
      </w:pPr>
      <w:r>
        <w:t xml:space="preserve">One of my most rewarding experiences as an Oceanographer was leading a team to study the impact of microplastics on marine life in the Andaman Sea. This project not only advanced our understanding of pollution patterns but also highlighted the urgent need for regional cooperation to tackle transboundary environmental issues. Sri Lanka Colombo, being a crossroads of maritime activity, is at the forefront of such challenges. I am eager to contribute my expertise in data analysis, remote sensing, and fieldwork to support your organization’s goals of monitoring ocean health and promoting environmental stewardship in this critical area.</w:t>
      </w:r>
    </w:p>
    <w:p>
      <w:pPr>
        <w:pStyle w:val="BodyText"/>
      </w:pPr>
      <w:r>
        <w:t xml:space="preserve">My academic credentials include a [Degree] in Oceanography from [University Name], where I specialized in marine geology and climate dynamics. During my studies, I conducted extensive research on sea-level rise and its implications for small island nations, a topic that resonates deeply with the vulnerabilities faced by Sri Lanka Colombo. Additionally, I have published peer-reviewed articles on topics such as ocean acidification and the role of mangroves in carbon sequestration, which I believe are directly relevant to the work of your organization. These experiences have honed my ability to design rigorous scientific studies, analyze complex datasets, and communicate findings effectively to both technical and non-technical audiences.</w:t>
      </w:r>
    </w:p>
    <w:p>
      <w:pPr>
        <w:pStyle w:val="BodyText"/>
      </w:pPr>
      <w:r>
        <w:t xml:space="preserve">What draws me to Sri Lanka Colombo is not only the region’s ecological significance but also its cultural richness and the opportunity to work with a diverse team of scientists, policymakers, and local communities. As an Oceanographer, I understand that sustainable solutions require collaboration across disciplines and sectors. I am confident that my background in interdisciplinary research and my ability to build partnerships will enable me to contribute meaningfully to your initiatives. Whether it is supporting marine protected area planning, developing early warning systems for extreme weather events, or educating coastal populations about climate resilience, I am eager to bring my skills and passion to this role.</w:t>
      </w:r>
    </w:p>
    <w:p>
      <w:pPr>
        <w:pStyle w:val="BodyText"/>
      </w:pPr>
      <w:r>
        <w:t xml:space="preserve">In addition to my technical expertise, I possess strong leadership and project management skills that have been instrumental in overseeing large-scale research projects. For instance, as a lead researcher on a UNESCO-funded initiative in the Bay of Bengal, I coordinated teams of scientists from multiple countries to collect and analyze data on ocean currents and temperature fluctuations. This experience has prepared me to take on similar responsibilities in Sri Lanka Colombo, where the complexity of marine environments demands meticulous planning and execution. I am also proficient in using advanced tools such as GIS software, hydrodynamic models, and remote sensing technologies to enhance the accuracy and impact of my work.</w:t>
      </w:r>
    </w:p>
    <w:p>
      <w:pPr>
        <w:pStyle w:val="BodyText"/>
      </w:pPr>
      <w:r>
        <w:t xml:space="preserve">I am particularly inspired by the potential for innovation in oceanography to address some of Sri Lanka Colombo’s most pressing challenges. For example, the integration of artificial intelligence with traditional oceanographic methods could revolutionize how we monitor marine ecosystems and predict environmental changes. I am excited about the possibility of exploring such cutting-edge approaches under your organization’s guidance. Furthermore, my fluency in [language(s)] and familiarity with local customs will allow me to engage effectively with communities in Sri Lanka Colombo and ensure that our research is both culturally sensitive and socially relevant.</w:t>
      </w:r>
    </w:p>
    <w:p>
      <w:pPr>
        <w:pStyle w:val="BodyText"/>
      </w:pPr>
      <w:r>
        <w:t xml:space="preserve">As a lifelong learner, I am continually seeking opportunities to expand my knowledge and stay updated on the latest advancements in oceanography. I have attended numerous conferences, including the International Ocean Science Conference, where I presented findings on the impact of climate change on tropical marine species. These experiences have reinforced my belief that science is most powerful when it is shared and applied collaboratively. I am eager to bring this mindset to Sri Lanka Colombo, where I hope to contribute to a legacy of scientific excellence and environmental responsibility.</w:t>
      </w:r>
    </w:p>
    <w:p>
      <w:pPr>
        <w:pStyle w:val="BodyText"/>
      </w:pPr>
      <w:r>
        <w:t xml:space="preserve">In conclusion, I am deeply enthusiastic about the opportunity to join [Organization Name] as an Oceanographer in Sri Lanka Colombo. My unique blend of academic training, field experience, and commitment to marine conservation aligns perfectly with your organization’s mission. I am confident that my skills and dedication will enable me to make a meaningful contribution to your team while supporting the broader goal of protecting our oceans for future generations.</w:t>
      </w:r>
    </w:p>
    <w:p>
      <w:pPr>
        <w:pStyle w:val="BodyText"/>
      </w:pPr>
      <w:r>
        <w:t xml:space="preserve">Thank you for considering my application. I would welcome the opportunity to discuss how my background and vision align with the needs of your organization. Please feel free to contact me at [Phone Number] or [Email Address] at your earliest convenience. I look forward to the possibility of contributing to the vital work being done in Sri Lanka Colombo.</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Sri Lanka Colombo</dc:title>
  <dc:creator/>
  <dc:language>en</dc:language>
  <cp:keywords/>
  <dcterms:created xsi:type="dcterms:W3CDTF">2025-12-11T16:20:41Z</dcterms:created>
  <dcterms:modified xsi:type="dcterms:W3CDTF">2025-12-11T16:20:41Z</dcterms:modified>
</cp:coreProperties>
</file>

<file path=docProps/custom.xml><?xml version="1.0" encoding="utf-8"?>
<Properties xmlns="http://schemas.openxmlformats.org/officeDocument/2006/custom-properties" xmlns:vt="http://schemas.openxmlformats.org/officeDocument/2006/docPropsVTypes"/>
</file>